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F1141" w14:textId="77777777" w:rsidR="002240E1" w:rsidRPr="006427E8" w:rsidRDefault="006427E8" w:rsidP="006058C8">
      <w:pPr>
        <w:rPr>
          <w:rFonts w:cstheme="minorHAnsi"/>
          <w:sz w:val="24"/>
        </w:rPr>
      </w:pPr>
      <w:r w:rsidRPr="006427E8">
        <w:rPr>
          <w:rFonts w:cstheme="minorHAnsi"/>
          <w:sz w:val="24"/>
        </w:rPr>
        <w:t>Appendix no. 1</w:t>
      </w:r>
    </w:p>
    <w:p w14:paraId="7655D768" w14:textId="77777777" w:rsidR="00677123" w:rsidRDefault="00BE50AF" w:rsidP="006058C8">
      <w:pPr>
        <w:rPr>
          <w:rFonts w:cstheme="minorHAnsi"/>
          <w:b/>
          <w:sz w:val="24"/>
        </w:rPr>
      </w:pPr>
      <w:r w:rsidRPr="00BE50AF">
        <w:rPr>
          <w:rFonts w:cstheme="minorHAnsi"/>
          <w:b/>
          <w:sz w:val="24"/>
        </w:rPr>
        <w:t>MEDICAL CERTIFICATE OF SUITABILITY FOR STUDYING AT FVM UVS BRNO</w:t>
      </w:r>
    </w:p>
    <w:p w14:paraId="5635A718" w14:textId="77777777" w:rsidR="006058C8" w:rsidRPr="00BE50AF" w:rsidRDefault="006058C8" w:rsidP="006058C8">
      <w:pPr>
        <w:rPr>
          <w:rFonts w:cstheme="minorHAnsi"/>
          <w:b/>
          <w:sz w:val="24"/>
        </w:rPr>
      </w:pPr>
    </w:p>
    <w:p w14:paraId="6358165D" w14:textId="77777777" w:rsidR="00677123" w:rsidRPr="00BE50AF" w:rsidRDefault="00834822" w:rsidP="00677123">
      <w:pPr>
        <w:jc w:val="both"/>
        <w:rPr>
          <w:rFonts w:cstheme="minorHAnsi"/>
          <w:sz w:val="24"/>
        </w:rPr>
      </w:pPr>
      <w:r w:rsidRPr="00BE50AF">
        <w:rPr>
          <w:rFonts w:cstheme="minorHAnsi"/>
          <w:sz w:val="24"/>
        </w:rPr>
        <w:t>Declaration of the applicant</w:t>
      </w:r>
      <w:r w:rsidR="00677123" w:rsidRPr="00BE50AF">
        <w:rPr>
          <w:rFonts w:cstheme="minorHAnsi"/>
          <w:sz w:val="24"/>
        </w:rPr>
        <w:t>:</w:t>
      </w:r>
    </w:p>
    <w:p w14:paraId="455ED509" w14:textId="77777777" w:rsidR="00834822" w:rsidRPr="00BE50AF" w:rsidRDefault="00834822" w:rsidP="1D762E58">
      <w:pPr>
        <w:jc w:val="both"/>
        <w:rPr>
          <w:rFonts w:cstheme="minorHAnsi"/>
          <w:sz w:val="24"/>
        </w:rPr>
      </w:pPr>
      <w:r w:rsidRPr="00BE50AF">
        <w:rPr>
          <w:rFonts w:cstheme="minorHAnsi"/>
          <w:sz w:val="24"/>
        </w:rPr>
        <w:t xml:space="preserve">I declare that </w:t>
      </w:r>
      <w:r w:rsidR="005A5BB2" w:rsidRPr="00BE50AF">
        <w:rPr>
          <w:rFonts w:cstheme="minorHAnsi"/>
          <w:sz w:val="24"/>
        </w:rPr>
        <w:t>I</w:t>
      </w:r>
      <w:r w:rsidR="55887332" w:rsidRPr="00BE50AF">
        <w:rPr>
          <w:rFonts w:cstheme="minorHAnsi"/>
          <w:sz w:val="24"/>
        </w:rPr>
        <w:t xml:space="preserve"> have</w:t>
      </w:r>
      <w:r w:rsidR="005A5BB2" w:rsidRPr="00BE50AF">
        <w:rPr>
          <w:rFonts w:cstheme="minorHAnsi"/>
          <w:sz w:val="24"/>
        </w:rPr>
        <w:t xml:space="preserve"> truthfully passed all information </w:t>
      </w:r>
      <w:r w:rsidRPr="00BE50AF">
        <w:rPr>
          <w:rFonts w:cstheme="minorHAnsi"/>
          <w:sz w:val="24"/>
        </w:rPr>
        <w:t xml:space="preserve">about </w:t>
      </w:r>
      <w:r w:rsidR="005A5BB2" w:rsidRPr="00BE50AF">
        <w:rPr>
          <w:rFonts w:cstheme="minorHAnsi"/>
          <w:sz w:val="24"/>
        </w:rPr>
        <w:t>my</w:t>
      </w:r>
      <w:r w:rsidRPr="00BE50AF">
        <w:rPr>
          <w:rFonts w:cstheme="minorHAnsi"/>
          <w:sz w:val="24"/>
        </w:rPr>
        <w:t xml:space="preserve"> health, </w:t>
      </w:r>
      <w:r w:rsidR="005A5BB2" w:rsidRPr="00BE50AF">
        <w:rPr>
          <w:rFonts w:cstheme="minorHAnsi"/>
          <w:sz w:val="24"/>
        </w:rPr>
        <w:t xml:space="preserve">my </w:t>
      </w:r>
      <w:r w:rsidRPr="00BE50AF">
        <w:rPr>
          <w:rFonts w:cstheme="minorHAnsi"/>
          <w:sz w:val="24"/>
        </w:rPr>
        <w:t>possible health limitations</w:t>
      </w:r>
      <w:r w:rsidR="00EA0E02" w:rsidRPr="00BE50AF">
        <w:rPr>
          <w:rFonts w:cstheme="minorHAnsi"/>
          <w:sz w:val="24"/>
        </w:rPr>
        <w:t>,</w:t>
      </w:r>
      <w:r w:rsidRPr="00BE50AF">
        <w:rPr>
          <w:rFonts w:cstheme="minorHAnsi"/>
          <w:sz w:val="24"/>
        </w:rPr>
        <w:t xml:space="preserve"> the medic</w:t>
      </w:r>
      <w:r w:rsidR="005A5BB2" w:rsidRPr="00BE50AF">
        <w:rPr>
          <w:rFonts w:cstheme="minorHAnsi"/>
          <w:sz w:val="24"/>
        </w:rPr>
        <w:t>ation I</w:t>
      </w:r>
      <w:r w:rsidRPr="00BE50AF">
        <w:rPr>
          <w:rFonts w:cstheme="minorHAnsi"/>
          <w:sz w:val="24"/>
        </w:rPr>
        <w:t xml:space="preserve"> </w:t>
      </w:r>
      <w:r w:rsidR="5DD74D16" w:rsidRPr="00BE50AF">
        <w:rPr>
          <w:rFonts w:cstheme="minorHAnsi"/>
          <w:sz w:val="24"/>
        </w:rPr>
        <w:t>use,</w:t>
      </w:r>
      <w:r w:rsidRPr="00BE50AF">
        <w:rPr>
          <w:rFonts w:cstheme="minorHAnsi"/>
          <w:sz w:val="24"/>
        </w:rPr>
        <w:t xml:space="preserve"> and </w:t>
      </w:r>
      <w:r w:rsidR="5A1BA62F" w:rsidRPr="00BE50AF">
        <w:rPr>
          <w:rFonts w:cstheme="minorHAnsi"/>
          <w:sz w:val="24"/>
        </w:rPr>
        <w:t xml:space="preserve">I </w:t>
      </w:r>
      <w:r w:rsidRPr="00BE50AF">
        <w:rPr>
          <w:rFonts w:cstheme="minorHAnsi"/>
          <w:sz w:val="24"/>
        </w:rPr>
        <w:t xml:space="preserve">have not withheld </w:t>
      </w:r>
      <w:r w:rsidR="005A5BB2" w:rsidRPr="00BE50AF">
        <w:rPr>
          <w:rFonts w:cstheme="minorHAnsi"/>
          <w:sz w:val="24"/>
        </w:rPr>
        <w:t xml:space="preserve">any </w:t>
      </w:r>
      <w:r w:rsidRPr="00BE50AF">
        <w:rPr>
          <w:rFonts w:cstheme="minorHAnsi"/>
          <w:sz w:val="24"/>
        </w:rPr>
        <w:t>important details that would have an</w:t>
      </w:r>
      <w:r w:rsidR="005A5BB2" w:rsidRPr="00BE50AF">
        <w:rPr>
          <w:rFonts w:cstheme="minorHAnsi"/>
          <w:sz w:val="24"/>
        </w:rPr>
        <w:t>y</w:t>
      </w:r>
      <w:r w:rsidRPr="00BE50AF">
        <w:rPr>
          <w:rFonts w:cstheme="minorHAnsi"/>
          <w:sz w:val="24"/>
        </w:rPr>
        <w:t xml:space="preserve"> </w:t>
      </w:r>
      <w:r w:rsidR="005A5BB2" w:rsidRPr="00BE50AF">
        <w:rPr>
          <w:rFonts w:cstheme="minorHAnsi"/>
          <w:sz w:val="24"/>
        </w:rPr>
        <w:t xml:space="preserve">effect </w:t>
      </w:r>
      <w:r w:rsidRPr="00BE50AF">
        <w:rPr>
          <w:rFonts w:cstheme="minorHAnsi"/>
          <w:sz w:val="24"/>
        </w:rPr>
        <w:t>on this confirmation</w:t>
      </w:r>
      <w:r w:rsidR="019E92A5" w:rsidRPr="00BE50AF">
        <w:rPr>
          <w:rFonts w:cstheme="minorHAnsi"/>
          <w:sz w:val="24"/>
        </w:rPr>
        <w:t xml:space="preserve"> to the undersigned physician</w:t>
      </w:r>
      <w:r w:rsidRPr="00BE50AF">
        <w:rPr>
          <w:rFonts w:cstheme="minorHAnsi"/>
          <w:sz w:val="24"/>
        </w:rPr>
        <w:t>.</w:t>
      </w:r>
    </w:p>
    <w:p w14:paraId="621F9FA5" w14:textId="77777777" w:rsidR="50D523D3" w:rsidRPr="00BE50AF" w:rsidRDefault="50D523D3" w:rsidP="1D762E58">
      <w:pPr>
        <w:jc w:val="both"/>
        <w:rPr>
          <w:rFonts w:cstheme="minorHAnsi"/>
          <w:sz w:val="24"/>
        </w:rPr>
      </w:pPr>
      <w:r w:rsidRPr="00BE50AF">
        <w:rPr>
          <w:rFonts w:cstheme="minorHAnsi"/>
          <w:sz w:val="24"/>
        </w:rPr>
        <w:t xml:space="preserve">In ….............................. dated </w:t>
      </w:r>
      <w:r w:rsidR="1FEE475C" w:rsidRPr="00BE50AF">
        <w:rPr>
          <w:rFonts w:cstheme="minorHAnsi"/>
          <w:sz w:val="24"/>
        </w:rPr>
        <w:t xml:space="preserve">on </w:t>
      </w:r>
      <w:r w:rsidRPr="00BE50AF">
        <w:rPr>
          <w:rFonts w:cstheme="minorHAnsi"/>
          <w:sz w:val="24"/>
        </w:rPr>
        <w:t>......................... signature of applicant..................................</w:t>
      </w:r>
    </w:p>
    <w:p w14:paraId="723C73ED" w14:textId="77777777" w:rsidR="009C0AAB" w:rsidRPr="00BE50AF" w:rsidRDefault="009C0AAB" w:rsidP="1D762E58">
      <w:pPr>
        <w:jc w:val="both"/>
        <w:rPr>
          <w:rFonts w:cstheme="minorHAnsi"/>
          <w:sz w:val="24"/>
        </w:rPr>
      </w:pPr>
    </w:p>
    <w:p w14:paraId="14383606" w14:textId="77777777" w:rsidR="15FA396D" w:rsidRPr="00BE50AF" w:rsidRDefault="15FA396D" w:rsidP="1D762E58">
      <w:pPr>
        <w:jc w:val="both"/>
        <w:rPr>
          <w:rFonts w:cstheme="minorHAnsi"/>
          <w:sz w:val="24"/>
        </w:rPr>
      </w:pPr>
      <w:r w:rsidRPr="00BE50AF">
        <w:rPr>
          <w:rFonts w:cstheme="minorHAnsi"/>
          <w:sz w:val="24"/>
        </w:rPr>
        <w:t>Patient</w:t>
      </w:r>
    </w:p>
    <w:p w14:paraId="4B7D3F73" w14:textId="77777777" w:rsidR="15FA396D" w:rsidRPr="00BE50AF" w:rsidRDefault="15FA396D" w:rsidP="1D762E58">
      <w:pPr>
        <w:jc w:val="both"/>
        <w:rPr>
          <w:rFonts w:cstheme="minorHAnsi"/>
          <w:sz w:val="24"/>
        </w:rPr>
      </w:pPr>
      <w:r w:rsidRPr="00BE50AF">
        <w:rPr>
          <w:rFonts w:cstheme="minorHAnsi"/>
          <w:sz w:val="24"/>
        </w:rPr>
        <w:t>Full name: …......................................................... Born on: …....................................................</w:t>
      </w:r>
    </w:p>
    <w:p w14:paraId="1EF7EC41" w14:textId="77777777" w:rsidR="5B747DAC" w:rsidRPr="00BE50AF" w:rsidRDefault="5B747DAC" w:rsidP="1D762E58">
      <w:pPr>
        <w:jc w:val="both"/>
        <w:rPr>
          <w:rFonts w:cstheme="minorHAnsi"/>
          <w:sz w:val="24"/>
        </w:rPr>
      </w:pPr>
      <w:r w:rsidRPr="00BE50AF">
        <w:rPr>
          <w:rFonts w:cstheme="minorHAnsi"/>
          <w:sz w:val="24"/>
        </w:rPr>
        <w:t>Permanent a</w:t>
      </w:r>
      <w:r w:rsidR="2DF9C37D" w:rsidRPr="00BE50AF">
        <w:rPr>
          <w:rFonts w:cstheme="minorHAnsi"/>
          <w:sz w:val="24"/>
        </w:rPr>
        <w:t>ddress</w:t>
      </w:r>
      <w:r w:rsidR="15FA396D" w:rsidRPr="00BE50AF">
        <w:rPr>
          <w:rFonts w:cstheme="minorHAnsi"/>
          <w:sz w:val="24"/>
        </w:rPr>
        <w:t xml:space="preserve">: </w:t>
      </w:r>
      <w:r w:rsidR="2448E426" w:rsidRPr="00BE50AF">
        <w:rPr>
          <w:rFonts w:cstheme="minorHAnsi"/>
          <w:sz w:val="24"/>
        </w:rPr>
        <w:t>….........................................................................</w:t>
      </w:r>
      <w:r w:rsidR="15FA396D" w:rsidRPr="00BE50AF">
        <w:rPr>
          <w:rFonts w:cstheme="minorHAnsi"/>
          <w:sz w:val="24"/>
        </w:rPr>
        <w:t>…..........................</w:t>
      </w:r>
      <w:r w:rsidR="37BDBD27" w:rsidRPr="00BE50AF">
        <w:rPr>
          <w:rFonts w:cstheme="minorHAnsi"/>
          <w:sz w:val="24"/>
        </w:rPr>
        <w:t>..........</w:t>
      </w:r>
    </w:p>
    <w:p w14:paraId="282F4C69" w14:textId="77777777" w:rsidR="1D762E58" w:rsidRPr="00BE50AF" w:rsidRDefault="1D762E58" w:rsidP="1D762E58">
      <w:pPr>
        <w:jc w:val="both"/>
        <w:rPr>
          <w:rFonts w:cstheme="minorHAnsi"/>
          <w:sz w:val="24"/>
        </w:rPr>
      </w:pPr>
    </w:p>
    <w:p w14:paraId="399326F8" w14:textId="77777777" w:rsidR="006058C8" w:rsidRPr="00DA6DC5" w:rsidRDefault="005A5BB2" w:rsidP="00AF6F22">
      <w:pPr>
        <w:jc w:val="both"/>
        <w:rPr>
          <w:rFonts w:cstheme="minorHAnsi"/>
          <w:sz w:val="24"/>
        </w:rPr>
      </w:pPr>
      <w:r w:rsidRPr="00DA6DC5">
        <w:rPr>
          <w:rFonts w:cstheme="minorHAnsi"/>
          <w:sz w:val="24"/>
        </w:rPr>
        <w:t>I</w:t>
      </w:r>
      <w:r w:rsidR="1C95C17A" w:rsidRPr="00DA6DC5">
        <w:rPr>
          <w:rFonts w:cstheme="minorHAnsi"/>
          <w:sz w:val="24"/>
        </w:rPr>
        <w:t xml:space="preserve"> </w:t>
      </w:r>
      <w:r w:rsidR="0E20992D" w:rsidRPr="00DA6DC5">
        <w:rPr>
          <w:rFonts w:cstheme="minorHAnsi"/>
          <w:sz w:val="24"/>
        </w:rPr>
        <w:t>hereby declare</w:t>
      </w:r>
      <w:r w:rsidR="00677123" w:rsidRPr="00DA6DC5">
        <w:rPr>
          <w:rFonts w:cstheme="minorHAnsi"/>
          <w:sz w:val="24"/>
        </w:rPr>
        <w:t xml:space="preserve"> </w:t>
      </w:r>
      <w:r w:rsidRPr="00DA6DC5">
        <w:rPr>
          <w:rFonts w:cstheme="minorHAnsi"/>
          <w:sz w:val="24"/>
        </w:rPr>
        <w:t xml:space="preserve">that </w:t>
      </w:r>
      <w:r w:rsidR="6E568295" w:rsidRPr="00DA6DC5">
        <w:rPr>
          <w:rFonts w:cstheme="minorHAnsi"/>
          <w:sz w:val="24"/>
        </w:rPr>
        <w:t>I</w:t>
      </w:r>
      <w:r w:rsidR="00EA0E02" w:rsidRPr="00DA6DC5">
        <w:rPr>
          <w:rFonts w:cstheme="minorHAnsi"/>
          <w:sz w:val="24"/>
        </w:rPr>
        <w:t xml:space="preserve"> </w:t>
      </w:r>
      <w:r w:rsidR="6E568295" w:rsidRPr="00DA6DC5">
        <w:rPr>
          <w:rFonts w:cstheme="minorHAnsi"/>
          <w:sz w:val="24"/>
        </w:rPr>
        <w:t xml:space="preserve">have </w:t>
      </w:r>
      <w:r w:rsidR="0BC9A83E" w:rsidRPr="00DA6DC5">
        <w:rPr>
          <w:rFonts w:cstheme="minorHAnsi"/>
          <w:sz w:val="24"/>
        </w:rPr>
        <w:t>found</w:t>
      </w:r>
      <w:r w:rsidR="6E568295" w:rsidRPr="00DA6DC5">
        <w:rPr>
          <w:rFonts w:cstheme="minorHAnsi"/>
          <w:sz w:val="24"/>
        </w:rPr>
        <w:t xml:space="preserve"> the </w:t>
      </w:r>
      <w:r w:rsidRPr="00DA6DC5">
        <w:rPr>
          <w:rFonts w:cstheme="minorHAnsi"/>
          <w:sz w:val="24"/>
        </w:rPr>
        <w:t>above</w:t>
      </w:r>
      <w:r w:rsidR="00EA0E02" w:rsidRPr="00DA6DC5">
        <w:rPr>
          <w:rFonts w:cstheme="minorHAnsi"/>
          <w:sz w:val="24"/>
        </w:rPr>
        <w:t>-</w:t>
      </w:r>
      <w:r w:rsidRPr="00DA6DC5">
        <w:rPr>
          <w:rFonts w:cstheme="minorHAnsi"/>
          <w:sz w:val="24"/>
        </w:rPr>
        <w:t xml:space="preserve">signed </w:t>
      </w:r>
      <w:r w:rsidR="002247C5" w:rsidRPr="00DA6DC5">
        <w:rPr>
          <w:rFonts w:cstheme="minorHAnsi"/>
          <w:sz w:val="24"/>
        </w:rPr>
        <w:t xml:space="preserve">applicant </w:t>
      </w:r>
      <w:r w:rsidR="54C0D506" w:rsidRPr="00DA6DC5">
        <w:rPr>
          <w:rFonts w:cstheme="minorHAnsi"/>
          <w:sz w:val="24"/>
        </w:rPr>
        <w:t xml:space="preserve">to be physically and mentally fit to pursue veterinary studies </w:t>
      </w:r>
      <w:r w:rsidR="006058C8" w:rsidRPr="00DA6DC5">
        <w:rPr>
          <w:rFonts w:cstheme="minorHAnsi"/>
          <w:sz w:val="24"/>
        </w:rPr>
        <w:t xml:space="preserve">in </w:t>
      </w:r>
      <w:r w:rsidR="00DA6DC5" w:rsidRPr="00DA6DC5">
        <w:rPr>
          <w:rFonts w:cstheme="minorHAnsi"/>
          <w:sz w:val="24"/>
        </w:rPr>
        <w:t xml:space="preserve">the </w:t>
      </w:r>
      <w:r w:rsidR="006058C8" w:rsidRPr="00DA6DC5">
        <w:rPr>
          <w:rFonts w:cstheme="minorHAnsi"/>
          <w:sz w:val="24"/>
        </w:rPr>
        <w:t xml:space="preserve">Master's Degree Programme Veterinary Medicine at </w:t>
      </w:r>
      <w:r w:rsidR="00DA6DC5" w:rsidRPr="00DA6DC5">
        <w:rPr>
          <w:rFonts w:cstheme="minorHAnsi"/>
          <w:sz w:val="24"/>
        </w:rPr>
        <w:t xml:space="preserve">the </w:t>
      </w:r>
      <w:r w:rsidR="006058C8" w:rsidRPr="00DA6DC5">
        <w:rPr>
          <w:rFonts w:cstheme="minorHAnsi"/>
          <w:sz w:val="24"/>
        </w:rPr>
        <w:t>University of Veterinary Sciences Brno especially with regards to safety requirements in practical training and professional work</w:t>
      </w:r>
      <w:r w:rsidR="00F07A82" w:rsidRPr="00DA6DC5">
        <w:rPr>
          <w:rFonts w:cstheme="minorHAnsi"/>
          <w:sz w:val="24"/>
        </w:rPr>
        <w:t>.</w:t>
      </w:r>
    </w:p>
    <w:p w14:paraId="5D4AD53A" w14:textId="77777777" w:rsidR="00F07A82" w:rsidRDefault="00F07A82" w:rsidP="00677123">
      <w:pPr>
        <w:jc w:val="both"/>
        <w:rPr>
          <w:rFonts w:cstheme="minorHAnsi"/>
          <w:sz w:val="24"/>
          <w:highlight w:val="yellow"/>
        </w:rPr>
      </w:pPr>
    </w:p>
    <w:p w14:paraId="1AE309CF" w14:textId="77777777" w:rsidR="1D762E58" w:rsidRPr="00BE50AF" w:rsidRDefault="005254A5" w:rsidP="1D762E58">
      <w:pPr>
        <w:jc w:val="both"/>
        <w:rPr>
          <w:rFonts w:cstheme="minorHAnsi"/>
          <w:sz w:val="24"/>
        </w:rPr>
      </w:pPr>
      <w:r w:rsidRPr="00BE50AF">
        <w:rPr>
          <w:rFonts w:cstheme="minorHAnsi"/>
          <w:sz w:val="24"/>
        </w:rPr>
        <w:t>Other messages</w:t>
      </w:r>
      <w:r w:rsidR="00677123" w:rsidRPr="00BE50AF">
        <w:rPr>
          <w:rFonts w:cstheme="minorHAnsi"/>
          <w:sz w:val="24"/>
        </w:rPr>
        <w:t>:</w:t>
      </w:r>
    </w:p>
    <w:p w14:paraId="12FC07B8" w14:textId="77777777" w:rsidR="1D762E58" w:rsidRDefault="1D762E58" w:rsidP="1D762E58">
      <w:pPr>
        <w:jc w:val="both"/>
        <w:rPr>
          <w:rFonts w:cstheme="minorHAnsi"/>
          <w:sz w:val="24"/>
        </w:rPr>
      </w:pPr>
    </w:p>
    <w:p w14:paraId="69C0D630" w14:textId="77777777" w:rsidR="00DA6DC5" w:rsidRPr="00BE50AF" w:rsidRDefault="00DA6DC5" w:rsidP="1D762E58">
      <w:pPr>
        <w:jc w:val="both"/>
        <w:rPr>
          <w:rFonts w:cstheme="minorHAnsi"/>
          <w:sz w:val="24"/>
        </w:rPr>
      </w:pPr>
    </w:p>
    <w:p w14:paraId="25E5E00E" w14:textId="77777777" w:rsidR="00AF6F22" w:rsidRDefault="005254A5" w:rsidP="00AF6F22">
      <w:pPr>
        <w:jc w:val="both"/>
        <w:rPr>
          <w:rFonts w:cstheme="minorHAnsi"/>
          <w:sz w:val="24"/>
        </w:rPr>
      </w:pPr>
      <w:r w:rsidRPr="00BE50AF">
        <w:rPr>
          <w:rFonts w:cstheme="minorHAnsi"/>
          <w:sz w:val="24"/>
        </w:rPr>
        <w:t xml:space="preserve">In </w:t>
      </w:r>
      <w:r w:rsidR="00677123" w:rsidRPr="00BE50AF">
        <w:rPr>
          <w:rFonts w:cstheme="minorHAnsi"/>
          <w:sz w:val="24"/>
        </w:rPr>
        <w:t>………………………</w:t>
      </w:r>
      <w:r w:rsidR="00BE50AF" w:rsidRPr="00BE50AF">
        <w:rPr>
          <w:rFonts w:cstheme="minorHAnsi"/>
          <w:sz w:val="24"/>
        </w:rPr>
        <w:t>….</w:t>
      </w:r>
      <w:r w:rsidR="00677123" w:rsidRPr="00BE50AF">
        <w:rPr>
          <w:rFonts w:cstheme="minorHAnsi"/>
          <w:sz w:val="24"/>
        </w:rPr>
        <w:t xml:space="preserve"> d</w:t>
      </w:r>
      <w:r w:rsidRPr="00BE50AF">
        <w:rPr>
          <w:rFonts w:cstheme="minorHAnsi"/>
          <w:sz w:val="24"/>
        </w:rPr>
        <w:t xml:space="preserve">ated on </w:t>
      </w:r>
      <w:r w:rsidR="00677123" w:rsidRPr="00BE50AF">
        <w:rPr>
          <w:rFonts w:cstheme="minorHAnsi"/>
          <w:sz w:val="24"/>
        </w:rPr>
        <w:t>…………………</w:t>
      </w:r>
      <w:r w:rsidR="001368A9" w:rsidRPr="00BE50AF">
        <w:rPr>
          <w:rFonts w:cstheme="minorHAnsi"/>
          <w:sz w:val="24"/>
        </w:rPr>
        <w:tab/>
      </w:r>
      <w:r w:rsidR="001368A9" w:rsidRPr="00BE50AF">
        <w:rPr>
          <w:rFonts w:cstheme="minorHAnsi"/>
          <w:sz w:val="24"/>
        </w:rPr>
        <w:tab/>
      </w:r>
      <w:r w:rsidR="00AF6F22">
        <w:rPr>
          <w:rFonts w:cstheme="minorHAnsi"/>
          <w:sz w:val="24"/>
        </w:rPr>
        <w:t xml:space="preserve">     </w:t>
      </w:r>
      <w:r w:rsidR="00A84A60" w:rsidRPr="00BE50AF">
        <w:rPr>
          <w:rFonts w:cstheme="minorHAnsi"/>
          <w:sz w:val="24"/>
        </w:rPr>
        <w:t>……….</w:t>
      </w:r>
      <w:r w:rsidR="00677123" w:rsidRPr="00BE50AF">
        <w:rPr>
          <w:rFonts w:cstheme="minorHAnsi"/>
          <w:sz w:val="24"/>
        </w:rPr>
        <w:t>…………………….………..</w:t>
      </w:r>
    </w:p>
    <w:p w14:paraId="7ED15325" w14:textId="77777777" w:rsidR="1D762E58" w:rsidRDefault="001368A9" w:rsidP="00AF6F22">
      <w:pPr>
        <w:jc w:val="both"/>
        <w:rPr>
          <w:rFonts w:cstheme="minorHAnsi"/>
          <w:sz w:val="24"/>
        </w:rPr>
      </w:pPr>
      <w:r w:rsidRPr="00BE50AF">
        <w:rPr>
          <w:rFonts w:cstheme="minorHAnsi"/>
          <w:sz w:val="24"/>
        </w:rPr>
        <w:tab/>
      </w:r>
      <w:r w:rsidRPr="00BE50AF">
        <w:rPr>
          <w:rFonts w:cstheme="minorHAnsi"/>
          <w:sz w:val="24"/>
        </w:rPr>
        <w:tab/>
      </w:r>
      <w:r w:rsidRPr="00BE50AF">
        <w:rPr>
          <w:rFonts w:cstheme="minorHAnsi"/>
          <w:sz w:val="24"/>
        </w:rPr>
        <w:tab/>
      </w:r>
      <w:r w:rsidRPr="00BE50AF">
        <w:rPr>
          <w:rFonts w:cstheme="minorHAnsi"/>
          <w:sz w:val="24"/>
        </w:rPr>
        <w:tab/>
      </w:r>
      <w:r w:rsidRPr="00BE50AF">
        <w:rPr>
          <w:rFonts w:cstheme="minorHAnsi"/>
          <w:sz w:val="24"/>
        </w:rPr>
        <w:tab/>
      </w:r>
      <w:r w:rsidRPr="00BE50AF">
        <w:rPr>
          <w:rFonts w:cstheme="minorHAnsi"/>
          <w:sz w:val="24"/>
        </w:rPr>
        <w:tab/>
      </w:r>
      <w:r w:rsidRPr="00BE50AF">
        <w:rPr>
          <w:rFonts w:cstheme="minorHAnsi"/>
          <w:sz w:val="24"/>
        </w:rPr>
        <w:tab/>
      </w:r>
      <w:r w:rsidR="005254A5" w:rsidRPr="00BE50AF">
        <w:rPr>
          <w:rFonts w:cstheme="minorHAnsi"/>
          <w:sz w:val="24"/>
        </w:rPr>
        <w:t>Signature and s</w:t>
      </w:r>
      <w:r w:rsidR="48355996" w:rsidRPr="00BE50AF">
        <w:rPr>
          <w:rFonts w:cstheme="minorHAnsi"/>
          <w:sz w:val="24"/>
        </w:rPr>
        <w:t xml:space="preserve">tamp </w:t>
      </w:r>
      <w:r w:rsidR="005254A5" w:rsidRPr="00BE50AF">
        <w:rPr>
          <w:rFonts w:cstheme="minorHAnsi"/>
          <w:sz w:val="24"/>
        </w:rPr>
        <w:t>of the physician</w:t>
      </w:r>
      <w:r w:rsidR="00AF6F22">
        <w:rPr>
          <w:rFonts w:cstheme="minorHAnsi"/>
          <w:sz w:val="24"/>
        </w:rPr>
        <w:t>*</w:t>
      </w:r>
    </w:p>
    <w:p w14:paraId="3F6FBF62" w14:textId="77777777" w:rsidR="00AF6F22" w:rsidRDefault="00AF6F22" w:rsidP="00AF6F22">
      <w:pPr>
        <w:jc w:val="both"/>
        <w:rPr>
          <w:rFonts w:cstheme="minorHAnsi"/>
          <w:sz w:val="24"/>
        </w:rPr>
      </w:pPr>
    </w:p>
    <w:p w14:paraId="3D0DDFB4" w14:textId="77777777" w:rsidR="00DA6DC5" w:rsidRDefault="00DA6DC5" w:rsidP="00AF6F22">
      <w:pPr>
        <w:jc w:val="both"/>
        <w:rPr>
          <w:rFonts w:cstheme="minorHAnsi"/>
          <w:sz w:val="24"/>
        </w:rPr>
      </w:pPr>
    </w:p>
    <w:p w14:paraId="584BD2B5" w14:textId="77777777" w:rsidR="00AF6F22" w:rsidRPr="00BE50AF" w:rsidRDefault="00AF6F22" w:rsidP="00AF6F22">
      <w:pPr>
        <w:jc w:val="both"/>
        <w:rPr>
          <w:rFonts w:cstheme="minorHAnsi"/>
          <w:sz w:val="24"/>
        </w:rPr>
      </w:pPr>
    </w:p>
    <w:p w14:paraId="6FDF4D2E" w14:textId="77777777" w:rsidR="00677123" w:rsidRPr="00AF6F22" w:rsidRDefault="0065397F" w:rsidP="00D14AB8">
      <w:pPr>
        <w:ind w:right="-567"/>
        <w:jc w:val="both"/>
        <w:rPr>
          <w:sz w:val="20"/>
          <w:szCs w:val="20"/>
        </w:rPr>
      </w:pPr>
      <w:r w:rsidRPr="00AF6F22">
        <w:rPr>
          <w:rFonts w:cstheme="minorHAnsi"/>
          <w:sz w:val="20"/>
          <w:szCs w:val="20"/>
        </w:rPr>
        <w:t xml:space="preserve"> </w:t>
      </w:r>
      <w:r w:rsidR="00AF6F22" w:rsidRPr="00AF6F22">
        <w:rPr>
          <w:sz w:val="20"/>
          <w:szCs w:val="20"/>
        </w:rPr>
        <w:t xml:space="preserve">*to issue this medical certificate is able according to the provisions § 49 art. 1) of the Act No. 111/1998 Coll., on Higher Education Institutions and amending and supplementing some other Acts, a physician in the field of general practise medicine or in the field of a general physician for the children and youth. </w:t>
      </w:r>
    </w:p>
    <w:sectPr w:rsidR="00677123" w:rsidRPr="00AF6F22" w:rsidSect="003D1154">
      <w:headerReference w:type="default" r:id="rId7"/>
      <w:footerReference w:type="default" r:id="rId8"/>
      <w:pgSz w:w="11906" w:h="16838"/>
      <w:pgMar w:top="851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6FC42" w14:textId="77777777" w:rsidR="00AD57D1" w:rsidRDefault="00AD57D1">
      <w:pPr>
        <w:spacing w:after="0" w:line="240" w:lineRule="auto"/>
      </w:pPr>
      <w:r>
        <w:separator/>
      </w:r>
    </w:p>
  </w:endnote>
  <w:endnote w:type="continuationSeparator" w:id="0">
    <w:p w14:paraId="0252DC72" w14:textId="77777777" w:rsidR="00AD57D1" w:rsidRDefault="00AD5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3CB73" w14:textId="77777777" w:rsidR="00BE50AF" w:rsidRPr="00CA7EE8" w:rsidRDefault="00BE50AF" w:rsidP="00BE50AF">
    <w:pPr>
      <w:pStyle w:val="Zpat"/>
      <w:rPr>
        <w:rFonts w:ascii="Verdana" w:hAnsi="Verdana"/>
        <w:color w:val="235183"/>
        <w:sz w:val="18"/>
        <w:szCs w:val="18"/>
      </w:rPr>
    </w:pPr>
  </w:p>
  <w:p w14:paraId="3800C93A" w14:textId="77777777" w:rsidR="00BE50AF" w:rsidRDefault="00BE50AF">
    <w:pPr>
      <w:pStyle w:val="Zpat"/>
    </w:pPr>
  </w:p>
  <w:p w14:paraId="113496BB" w14:textId="77777777" w:rsidR="1D762E58" w:rsidRDefault="1D762E58" w:rsidP="1D762E5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7C61D" w14:textId="77777777" w:rsidR="00AD57D1" w:rsidRDefault="00AD57D1">
      <w:pPr>
        <w:spacing w:after="0" w:line="240" w:lineRule="auto"/>
      </w:pPr>
      <w:r>
        <w:separator/>
      </w:r>
    </w:p>
  </w:footnote>
  <w:footnote w:type="continuationSeparator" w:id="0">
    <w:p w14:paraId="608D9552" w14:textId="77777777" w:rsidR="00AD57D1" w:rsidRDefault="00AD57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F542A" w14:textId="77777777" w:rsidR="00BE50AF" w:rsidRPr="006058C8" w:rsidRDefault="00BE50AF" w:rsidP="006058C8">
    <w:pPr>
      <w:pStyle w:val="Zhlav"/>
      <w:rPr>
        <w:color w:val="0000FF"/>
        <w:sz w:val="28"/>
        <w:szCs w:val="28"/>
      </w:rPr>
    </w:pPr>
  </w:p>
  <w:p w14:paraId="100CB2D7" w14:textId="77777777" w:rsidR="00BE50AF" w:rsidRDefault="00BE50AF">
    <w:pPr>
      <w:pStyle w:val="Zhlav"/>
    </w:pPr>
  </w:p>
  <w:p w14:paraId="5235A4F1" w14:textId="77777777" w:rsidR="1D762E58" w:rsidRDefault="1D762E58" w:rsidP="1D762E58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Tc2MjQ3NTE0MTFR0lEKTi0uzszPAykwqwUAY0O0GywAAAA="/>
  </w:docVars>
  <w:rsids>
    <w:rsidRoot w:val="00677123"/>
    <w:rsid w:val="000327E0"/>
    <w:rsid w:val="000837E4"/>
    <w:rsid w:val="000E2776"/>
    <w:rsid w:val="0013020A"/>
    <w:rsid w:val="001368A9"/>
    <w:rsid w:val="00142B68"/>
    <w:rsid w:val="001844AD"/>
    <w:rsid w:val="002240E1"/>
    <w:rsid w:val="002247C5"/>
    <w:rsid w:val="003D1154"/>
    <w:rsid w:val="00476807"/>
    <w:rsid w:val="004A6D36"/>
    <w:rsid w:val="005254A5"/>
    <w:rsid w:val="005A5BB2"/>
    <w:rsid w:val="005B5C0A"/>
    <w:rsid w:val="006058C8"/>
    <w:rsid w:val="006427E8"/>
    <w:rsid w:val="0065397F"/>
    <w:rsid w:val="00677123"/>
    <w:rsid w:val="00834822"/>
    <w:rsid w:val="00846D85"/>
    <w:rsid w:val="008B0743"/>
    <w:rsid w:val="009C0AAB"/>
    <w:rsid w:val="00A84A60"/>
    <w:rsid w:val="00AD57D1"/>
    <w:rsid w:val="00AF6F22"/>
    <w:rsid w:val="00B34A83"/>
    <w:rsid w:val="00B826D2"/>
    <w:rsid w:val="00BE50AF"/>
    <w:rsid w:val="00C9270C"/>
    <w:rsid w:val="00CC1FFF"/>
    <w:rsid w:val="00CF7D50"/>
    <w:rsid w:val="00D14AB8"/>
    <w:rsid w:val="00D752CA"/>
    <w:rsid w:val="00DA6DC5"/>
    <w:rsid w:val="00E75896"/>
    <w:rsid w:val="00EA0E02"/>
    <w:rsid w:val="00F07A82"/>
    <w:rsid w:val="00F37225"/>
    <w:rsid w:val="00F6201A"/>
    <w:rsid w:val="00FB58CE"/>
    <w:rsid w:val="00FC0BDB"/>
    <w:rsid w:val="019E92A5"/>
    <w:rsid w:val="0BC9A83E"/>
    <w:rsid w:val="0E20992D"/>
    <w:rsid w:val="13B2CC7A"/>
    <w:rsid w:val="15FA396D"/>
    <w:rsid w:val="191C9F2C"/>
    <w:rsid w:val="1B659CD7"/>
    <w:rsid w:val="1C95C17A"/>
    <w:rsid w:val="1D762E58"/>
    <w:rsid w:val="1DE8559A"/>
    <w:rsid w:val="1FEE475C"/>
    <w:rsid w:val="21CFF150"/>
    <w:rsid w:val="236BC1B1"/>
    <w:rsid w:val="2448E426"/>
    <w:rsid w:val="2B5DAB39"/>
    <w:rsid w:val="2DF9C37D"/>
    <w:rsid w:val="31BB7F15"/>
    <w:rsid w:val="3698A32B"/>
    <w:rsid w:val="37BDBD27"/>
    <w:rsid w:val="3EDDCA1C"/>
    <w:rsid w:val="443E1E75"/>
    <w:rsid w:val="48355996"/>
    <w:rsid w:val="4C648D63"/>
    <w:rsid w:val="50698051"/>
    <w:rsid w:val="50D523D3"/>
    <w:rsid w:val="54C0D506"/>
    <w:rsid w:val="55887332"/>
    <w:rsid w:val="5A1BA62F"/>
    <w:rsid w:val="5B747DAC"/>
    <w:rsid w:val="5CCE2167"/>
    <w:rsid w:val="5DD74D16"/>
    <w:rsid w:val="62743F9A"/>
    <w:rsid w:val="69FEB1ED"/>
    <w:rsid w:val="6B1C1AD6"/>
    <w:rsid w:val="6E568295"/>
    <w:rsid w:val="6E66ED35"/>
    <w:rsid w:val="78B60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F1197F"/>
  <w15:docId w15:val="{72D5D567-3A1C-46A0-A605-0987356F5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ZhlavChar">
    <w:name w:val="Záhlaví Char"/>
    <w:basedOn w:val="Standardnpsmoodstavce"/>
    <w:link w:val="Zhlav"/>
  </w:style>
  <w:style w:type="paragraph" w:styleId="Zhlav">
    <w:name w:val="header"/>
    <w:basedOn w:val="Normln"/>
    <w:link w:val="ZhlavChar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</w:style>
  <w:style w:type="paragraph" w:styleId="Zpat">
    <w:name w:val="footer"/>
    <w:basedOn w:val="Normln"/>
    <w:link w:val="ZpatChar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6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46E01-AF79-4CE5-AA46-18468C401B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FU_Brno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CHAMI</dc:creator>
  <cp:lastModifiedBy>Pavel Kupka</cp:lastModifiedBy>
  <cp:revision>2</cp:revision>
  <dcterms:created xsi:type="dcterms:W3CDTF">2022-01-04T08:40:00Z</dcterms:created>
  <dcterms:modified xsi:type="dcterms:W3CDTF">2022-01-04T08:40:00Z</dcterms:modified>
</cp:coreProperties>
</file>